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612" w14:textId="77777777" w:rsidR="00D4724D" w:rsidRPr="00683FCE" w:rsidRDefault="00D4724D" w:rsidP="00D4724D">
      <w:pPr>
        <w:ind w:left="2520"/>
        <w:rPr>
          <w:spacing w:val="6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0" allowOverlap="1" wp14:anchorId="133D460D" wp14:editId="30B512DA">
            <wp:simplePos x="0" y="0"/>
            <wp:positionH relativeFrom="column">
              <wp:posOffset>91440</wp:posOffset>
            </wp:positionH>
            <wp:positionV relativeFrom="paragraph">
              <wp:posOffset>91440</wp:posOffset>
            </wp:positionV>
            <wp:extent cx="909955" cy="91440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95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3FCE">
        <w:rPr>
          <w:smallCaps/>
          <w:spacing w:val="60"/>
          <w:sz w:val="22"/>
          <w:szCs w:val="22"/>
        </w:rPr>
        <w:t>New Haven City Plan Department</w:t>
      </w:r>
    </w:p>
    <w:p w14:paraId="59841760" w14:textId="77777777" w:rsidR="00D4724D" w:rsidRPr="00683FCE" w:rsidRDefault="00D4724D" w:rsidP="00D4724D">
      <w:pPr>
        <w:tabs>
          <w:tab w:val="left" w:pos="2250"/>
          <w:tab w:val="right" w:pos="9270"/>
        </w:tabs>
        <w:ind w:left="2520" w:right="-1296"/>
        <w:jc w:val="both"/>
        <w:rPr>
          <w:spacing w:val="64"/>
          <w:sz w:val="22"/>
          <w:szCs w:val="22"/>
        </w:rPr>
      </w:pPr>
      <w:r>
        <w:rPr>
          <w:spacing w:val="64"/>
          <w:sz w:val="22"/>
          <w:szCs w:val="22"/>
        </w:rPr>
        <w:tab/>
      </w:r>
      <w:r w:rsidRPr="00683FCE">
        <w:rPr>
          <w:spacing w:val="64"/>
          <w:sz w:val="22"/>
          <w:szCs w:val="22"/>
        </w:rPr>
        <w:t>165 CHURCH STREET, NEW HAVEN, CT 06510</w:t>
      </w:r>
    </w:p>
    <w:p w14:paraId="3B819B03" w14:textId="77777777" w:rsidR="00D4724D" w:rsidRPr="00683FCE" w:rsidRDefault="00D4724D" w:rsidP="00D4724D">
      <w:pPr>
        <w:ind w:left="2520"/>
        <w:rPr>
          <w:spacing w:val="60"/>
          <w:sz w:val="22"/>
          <w:szCs w:val="22"/>
        </w:rPr>
      </w:pPr>
      <w:r>
        <w:rPr>
          <w:spacing w:val="60"/>
          <w:sz w:val="22"/>
          <w:szCs w:val="22"/>
        </w:rPr>
        <w:t xml:space="preserve">TEL (203) 946-6378 </w:t>
      </w:r>
      <w:r w:rsidRPr="00683FCE">
        <w:rPr>
          <w:spacing w:val="60"/>
          <w:sz w:val="22"/>
          <w:szCs w:val="22"/>
        </w:rPr>
        <w:t>FAX (203) 946-</w:t>
      </w:r>
      <w:r>
        <w:rPr>
          <w:spacing w:val="60"/>
          <w:sz w:val="22"/>
          <w:szCs w:val="22"/>
        </w:rPr>
        <w:t>7</w:t>
      </w:r>
      <w:r w:rsidRPr="00683FCE">
        <w:rPr>
          <w:spacing w:val="60"/>
          <w:sz w:val="22"/>
          <w:szCs w:val="22"/>
        </w:rPr>
        <w:t>815</w:t>
      </w:r>
    </w:p>
    <w:p w14:paraId="76249376" w14:textId="77777777" w:rsidR="00D4724D" w:rsidRDefault="00D4724D" w:rsidP="00D4724D">
      <w:pPr>
        <w:ind w:left="360"/>
        <w:rPr>
          <w:spacing w:val="60"/>
          <w:sz w:val="22"/>
        </w:rPr>
      </w:pPr>
    </w:p>
    <w:p w14:paraId="7439F9BE" w14:textId="77777777" w:rsidR="00D4724D" w:rsidRDefault="00D4724D" w:rsidP="00D4724D"/>
    <w:p w14:paraId="6F2EF32B" w14:textId="77777777" w:rsidR="00D4724D" w:rsidRDefault="00D4724D" w:rsidP="00D4724D">
      <w:pPr>
        <w:rPr>
          <w:sz w:val="22"/>
          <w:szCs w:val="22"/>
        </w:rPr>
      </w:pPr>
    </w:p>
    <w:p w14:paraId="4B935786" w14:textId="08A87013" w:rsidR="007653BE" w:rsidRPr="007653BE" w:rsidRDefault="007B5560" w:rsidP="00D4724D">
      <w:pPr>
        <w:rPr>
          <w:i/>
          <w:sz w:val="22"/>
          <w:szCs w:val="22"/>
        </w:rPr>
      </w:pPr>
      <w:r>
        <w:tab/>
      </w:r>
      <w:r>
        <w:tab/>
      </w:r>
      <w:r>
        <w:tab/>
      </w:r>
      <w:r>
        <w:tab/>
      </w:r>
      <w:r w:rsidRPr="00ED404A">
        <w:rPr>
          <w:i/>
          <w:sz w:val="22"/>
          <w:szCs w:val="22"/>
        </w:rPr>
        <w:t xml:space="preserve">Please </w:t>
      </w:r>
      <w:r>
        <w:rPr>
          <w:i/>
          <w:sz w:val="22"/>
          <w:szCs w:val="22"/>
        </w:rPr>
        <w:t xml:space="preserve">email proof </w:t>
      </w:r>
      <w:r w:rsidRPr="00ED404A">
        <w:rPr>
          <w:i/>
          <w:sz w:val="22"/>
          <w:szCs w:val="22"/>
        </w:rPr>
        <w:t>before printing</w:t>
      </w:r>
      <w:r>
        <w:rPr>
          <w:i/>
          <w:sz w:val="22"/>
          <w:szCs w:val="22"/>
        </w:rPr>
        <w:t xml:space="preserve"> to</w:t>
      </w:r>
      <w:r w:rsidR="003601BE">
        <w:rPr>
          <w:i/>
          <w:sz w:val="22"/>
          <w:szCs w:val="22"/>
        </w:rPr>
        <w:t xml:space="preserve"> </w:t>
      </w:r>
      <w:hyperlink r:id="rId11" w:history="1">
        <w:r w:rsidR="007653BE" w:rsidRPr="005E7086">
          <w:rPr>
            <w:rStyle w:val="Hyperlink"/>
            <w:i/>
            <w:sz w:val="22"/>
            <w:szCs w:val="22"/>
          </w:rPr>
          <w:t>fcecunjanin@newhavenct.gov</w:t>
        </w:r>
      </w:hyperlink>
    </w:p>
    <w:p w14:paraId="596D1B0A" w14:textId="77777777" w:rsidR="000C42E8" w:rsidRDefault="007B5560" w:rsidP="000C42E8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C42E8">
        <w:t>Client Account #260951</w:t>
      </w:r>
    </w:p>
    <w:p w14:paraId="0F0EA3A4" w14:textId="5F726680" w:rsidR="003B08B9" w:rsidRDefault="007B5560" w:rsidP="007B5560">
      <w:pPr>
        <w:rPr>
          <w:b/>
          <w:bCs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07716F">
        <w:rPr>
          <w:sz w:val="22"/>
          <w:szCs w:val="22"/>
        </w:rPr>
        <w:tab/>
      </w:r>
      <w:r w:rsidR="003B08B9">
        <w:rPr>
          <w:b/>
          <w:bCs/>
        </w:rPr>
        <w:t>P.O. #</w:t>
      </w:r>
      <w:r w:rsidR="000C42E8">
        <w:rPr>
          <w:b/>
          <w:bCs/>
        </w:rPr>
        <w:t>20240116-000</w:t>
      </w:r>
    </w:p>
    <w:p w14:paraId="08079895" w14:textId="7393BFB8" w:rsidR="00A03C81" w:rsidRPr="00FA3E02" w:rsidRDefault="008A2776" w:rsidP="007B5560">
      <w:pPr>
        <w:rPr>
          <w:sz w:val="22"/>
          <w:szCs w:val="22"/>
        </w:rPr>
      </w:pPr>
      <w:r>
        <w:rPr>
          <w:sz w:val="22"/>
          <w:szCs w:val="22"/>
        </w:rPr>
        <w:t>March 21</w:t>
      </w:r>
      <w:r w:rsidR="00E839CF">
        <w:rPr>
          <w:sz w:val="22"/>
          <w:szCs w:val="22"/>
        </w:rPr>
        <w:t>, 202</w:t>
      </w:r>
      <w:r w:rsidR="00F97721">
        <w:rPr>
          <w:sz w:val="22"/>
          <w:szCs w:val="22"/>
        </w:rPr>
        <w:t>4</w:t>
      </w:r>
      <w:r w:rsidR="00A87106">
        <w:rPr>
          <w:sz w:val="22"/>
          <w:szCs w:val="22"/>
        </w:rPr>
        <w:tab/>
      </w:r>
      <w:r w:rsidR="00A87106">
        <w:rPr>
          <w:sz w:val="22"/>
          <w:szCs w:val="22"/>
        </w:rPr>
        <w:tab/>
      </w:r>
      <w:r w:rsidR="00A87106">
        <w:rPr>
          <w:sz w:val="22"/>
          <w:szCs w:val="22"/>
        </w:rPr>
        <w:tab/>
      </w:r>
    </w:p>
    <w:p w14:paraId="05F929F5" w14:textId="77777777" w:rsidR="00D4724D" w:rsidRPr="003F6D2E" w:rsidRDefault="00D4724D" w:rsidP="00D4724D">
      <w:pPr>
        <w:rPr>
          <w:sz w:val="12"/>
        </w:rPr>
      </w:pPr>
    </w:p>
    <w:p w14:paraId="42CB425E" w14:textId="0B8E6A8D" w:rsidR="00D4724D" w:rsidRPr="007B5560" w:rsidRDefault="00D4724D" w:rsidP="00D4724D">
      <w:pPr>
        <w:rPr>
          <w:i/>
          <w:sz w:val="22"/>
          <w:szCs w:val="22"/>
        </w:rPr>
      </w:pPr>
      <w:r w:rsidRPr="00ED404A">
        <w:rPr>
          <w:sz w:val="22"/>
          <w:szCs w:val="22"/>
        </w:rPr>
        <w:t>Attention:</w:t>
      </w:r>
      <w:r w:rsidR="00E70458">
        <w:rPr>
          <w:sz w:val="22"/>
          <w:szCs w:val="22"/>
        </w:rPr>
        <w:t xml:space="preserve">  Ethan</w:t>
      </w:r>
      <w:r w:rsidR="0007716F">
        <w:rPr>
          <w:sz w:val="22"/>
          <w:szCs w:val="22"/>
        </w:rPr>
        <w:t xml:space="preserve"> Swanson</w:t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r w:rsidRPr="00ED404A">
        <w:rPr>
          <w:sz w:val="22"/>
          <w:szCs w:val="22"/>
        </w:rPr>
        <w:fldChar w:fldCharType="begin" w:fldLock="1"/>
      </w:r>
      <w:r w:rsidRPr="00ED404A">
        <w:rPr>
          <w:sz w:val="22"/>
          <w:szCs w:val="22"/>
        </w:rPr>
        <w:instrText>Address</w:instrText>
      </w:r>
      <w:r w:rsidRPr="00ED404A">
        <w:rPr>
          <w:sz w:val="22"/>
          <w:szCs w:val="22"/>
        </w:rPr>
        <w:fldChar w:fldCharType="end"/>
      </w:r>
      <w:bookmarkStart w:id="0" w:name="NameAddress"/>
      <w:bookmarkStart w:id="1" w:name="EnvelopeAddress"/>
      <w:r w:rsidRPr="00ED404A">
        <w:rPr>
          <w:sz w:val="22"/>
          <w:szCs w:val="22"/>
        </w:rPr>
        <w:br/>
      </w:r>
      <w:bookmarkStart w:id="2" w:name="SecondLine"/>
      <w:r w:rsidRPr="00ED404A">
        <w:rPr>
          <w:sz w:val="22"/>
          <w:szCs w:val="22"/>
        </w:rPr>
        <w:t>New Haven Register: Legal Notices</w:t>
      </w:r>
      <w:bookmarkEnd w:id="2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ED404A">
        <w:rPr>
          <w:sz w:val="22"/>
          <w:szCs w:val="22"/>
        </w:rPr>
        <w:br/>
      </w:r>
      <w:r>
        <w:rPr>
          <w:sz w:val="22"/>
          <w:szCs w:val="22"/>
        </w:rPr>
        <w:t>100 Gando Drive</w:t>
      </w:r>
    </w:p>
    <w:p w14:paraId="4985CBA5" w14:textId="77777777" w:rsidR="007B5560" w:rsidRDefault="00D4724D" w:rsidP="00D4724D">
      <w:pPr>
        <w:rPr>
          <w:sz w:val="22"/>
          <w:szCs w:val="22"/>
        </w:rPr>
      </w:pPr>
      <w:smartTag w:uri="urn:schemas-microsoft-com:office:smarttags" w:element="City">
        <w:r w:rsidRPr="00ED404A">
          <w:rPr>
            <w:sz w:val="22"/>
            <w:szCs w:val="22"/>
          </w:rPr>
          <w:t>New Haven</w:t>
        </w:r>
      </w:smartTag>
      <w:r w:rsidRPr="00ED404A">
        <w:rPr>
          <w:sz w:val="22"/>
          <w:szCs w:val="22"/>
        </w:rPr>
        <w:t xml:space="preserve">, </w:t>
      </w:r>
      <w:smartTag w:uri="urn:schemas-microsoft-com:office:smarttags" w:element="State">
        <w:r w:rsidRPr="00ED404A">
          <w:rPr>
            <w:sz w:val="22"/>
            <w:szCs w:val="22"/>
          </w:rPr>
          <w:t>CT</w:t>
        </w:r>
      </w:smartTag>
      <w:r w:rsidRPr="00ED404A">
        <w:rPr>
          <w:sz w:val="22"/>
          <w:szCs w:val="22"/>
        </w:rPr>
        <w:t xml:space="preserve"> 0651</w:t>
      </w:r>
      <w:bookmarkStart w:id="3" w:name="Salutation"/>
      <w:bookmarkEnd w:id="0"/>
      <w:bookmarkEnd w:id="1"/>
      <w:r>
        <w:rPr>
          <w:sz w:val="22"/>
          <w:szCs w:val="22"/>
        </w:rPr>
        <w:t>1</w:t>
      </w:r>
    </w:p>
    <w:p w14:paraId="0ABDE9FE" w14:textId="2B9E9987" w:rsidR="00D4724D" w:rsidRPr="007B5560" w:rsidRDefault="007B5560" w:rsidP="00D4724D">
      <w:pPr>
        <w:rPr>
          <w:i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Ms.</w:instrText>
      </w:r>
      <w:r w:rsidR="00D4724D" w:rsidRPr="00ED404A">
        <w:rPr>
          <w:sz w:val="22"/>
          <w:szCs w:val="22"/>
        </w:rPr>
        <w:fldChar w:fldCharType="end"/>
      </w:r>
      <w:bookmarkStart w:id="4" w:name="FirstName"/>
      <w:bookmarkEnd w:id="3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Lucille</w:instrText>
      </w:r>
      <w:r w:rsidR="00D4724D" w:rsidRPr="00ED404A">
        <w:rPr>
          <w:sz w:val="22"/>
          <w:szCs w:val="22"/>
        </w:rPr>
        <w:fldChar w:fldCharType="end"/>
      </w:r>
      <w:bookmarkStart w:id="5" w:name="LastName"/>
      <w:bookmarkEnd w:id="4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Cozzolino</w:instrText>
      </w:r>
      <w:r w:rsidR="00D4724D" w:rsidRPr="00ED404A">
        <w:rPr>
          <w:sz w:val="22"/>
          <w:szCs w:val="22"/>
        </w:rPr>
        <w:fldChar w:fldCharType="end"/>
      </w:r>
      <w:bookmarkStart w:id="6" w:name="Company"/>
      <w:bookmarkEnd w:id="5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New Haven Register: Legal Notices</w:instrText>
      </w:r>
      <w:r w:rsidR="00D4724D" w:rsidRPr="00ED404A">
        <w:rPr>
          <w:sz w:val="22"/>
          <w:szCs w:val="22"/>
        </w:rPr>
        <w:fldChar w:fldCharType="end"/>
      </w:r>
      <w:bookmarkStart w:id="7" w:name="Phone"/>
      <w:bookmarkEnd w:id="6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203-789-5456</w:instrText>
      </w:r>
      <w:r w:rsidR="00D4724D" w:rsidRPr="00ED404A">
        <w:rPr>
          <w:sz w:val="22"/>
          <w:szCs w:val="22"/>
        </w:rPr>
        <w:fldChar w:fldCharType="end"/>
      </w:r>
      <w:bookmarkStart w:id="8" w:name="Fax"/>
      <w:bookmarkEnd w:id="7"/>
      <w:r w:rsidR="00D4724D" w:rsidRPr="00ED404A">
        <w:rPr>
          <w:sz w:val="22"/>
          <w:szCs w:val="22"/>
        </w:rPr>
        <w:fldChar w:fldCharType="begin" w:fldLock="1"/>
      </w:r>
      <w:r w:rsidR="00D4724D" w:rsidRPr="00ED404A">
        <w:rPr>
          <w:sz w:val="22"/>
          <w:szCs w:val="22"/>
        </w:rPr>
        <w:instrText>~203-865-8360</w:instrText>
      </w:r>
      <w:r w:rsidR="00D4724D" w:rsidRPr="00ED404A">
        <w:rPr>
          <w:sz w:val="22"/>
          <w:szCs w:val="22"/>
        </w:rPr>
        <w:fldChar w:fldCharType="end"/>
      </w:r>
      <w:bookmarkEnd w:id="8"/>
    </w:p>
    <w:p w14:paraId="7F740D84" w14:textId="77777777" w:rsidR="00D4724D" w:rsidRPr="003F6D2E" w:rsidRDefault="00D4724D" w:rsidP="00D4724D">
      <w:pPr>
        <w:rPr>
          <w:b/>
          <w:sz w:val="12"/>
          <w:szCs w:val="22"/>
        </w:rPr>
      </w:pPr>
      <w:bookmarkStart w:id="9" w:name="StartOfLetter"/>
      <w:bookmarkEnd w:id="9"/>
    </w:p>
    <w:p w14:paraId="0258B10C" w14:textId="7B9862D7" w:rsidR="007B5560" w:rsidRPr="00CD523F" w:rsidRDefault="00D4724D" w:rsidP="007B5560">
      <w:pPr>
        <w:rPr>
          <w:sz w:val="22"/>
          <w:szCs w:val="22"/>
        </w:rPr>
      </w:pPr>
      <w:r w:rsidRPr="00CD523F">
        <w:rPr>
          <w:b/>
          <w:sz w:val="22"/>
          <w:szCs w:val="22"/>
        </w:rPr>
        <w:t>PUBLISH 1 TIME</w:t>
      </w:r>
      <w:r w:rsidR="007B5560">
        <w:rPr>
          <w:b/>
          <w:sz w:val="22"/>
          <w:szCs w:val="22"/>
        </w:rPr>
        <w:t xml:space="preserve"> </w:t>
      </w:r>
      <w:r w:rsidRPr="00CD523F">
        <w:rPr>
          <w:b/>
          <w:sz w:val="22"/>
          <w:szCs w:val="22"/>
        </w:rPr>
        <w:t>UNDER NEW HAVEN LEGAL NOTICES</w:t>
      </w:r>
      <w:r w:rsidR="007B5560">
        <w:rPr>
          <w:b/>
          <w:sz w:val="22"/>
          <w:szCs w:val="22"/>
        </w:rPr>
        <w:t xml:space="preserve">:  </w:t>
      </w:r>
      <w:r w:rsidR="00796B8A">
        <w:rPr>
          <w:sz w:val="22"/>
          <w:szCs w:val="22"/>
        </w:rPr>
        <w:t>Friday</w:t>
      </w:r>
      <w:r w:rsidR="00F97721">
        <w:rPr>
          <w:sz w:val="22"/>
          <w:szCs w:val="22"/>
        </w:rPr>
        <w:t xml:space="preserve">, </w:t>
      </w:r>
      <w:r w:rsidR="00796B8A">
        <w:rPr>
          <w:sz w:val="22"/>
          <w:szCs w:val="22"/>
        </w:rPr>
        <w:t>March 22</w:t>
      </w:r>
      <w:r w:rsidR="00F97721">
        <w:rPr>
          <w:sz w:val="22"/>
          <w:szCs w:val="22"/>
        </w:rPr>
        <w:t>, 2024</w:t>
      </w:r>
    </w:p>
    <w:p w14:paraId="2AC75B66" w14:textId="75593968" w:rsidR="007B5560" w:rsidRPr="007B5560" w:rsidRDefault="00D4724D" w:rsidP="00D4724D">
      <w:pPr>
        <w:rPr>
          <w:sz w:val="22"/>
          <w:szCs w:val="22"/>
        </w:rPr>
      </w:pPr>
      <w:r w:rsidRPr="00CD523F">
        <w:rPr>
          <w:sz w:val="22"/>
          <w:szCs w:val="22"/>
        </w:rPr>
        <w:tab/>
      </w:r>
      <w:r w:rsidRPr="00CD523F">
        <w:rPr>
          <w:sz w:val="22"/>
          <w:szCs w:val="22"/>
        </w:rPr>
        <w:tab/>
      </w:r>
    </w:p>
    <w:p w14:paraId="0DF9603B" w14:textId="3FEB47BD" w:rsidR="00D4724D" w:rsidRPr="00ED404A" w:rsidRDefault="00D4724D" w:rsidP="00D4724D">
      <w:pPr>
        <w:rPr>
          <w:b/>
          <w:sz w:val="22"/>
          <w:szCs w:val="22"/>
          <w:u w:val="single"/>
        </w:rPr>
      </w:pPr>
      <w:r w:rsidRPr="00ED404A">
        <w:rPr>
          <w:b/>
          <w:sz w:val="22"/>
          <w:szCs w:val="22"/>
          <w:u w:val="single"/>
        </w:rPr>
        <w:t>Please use no</w:t>
      </w:r>
      <w:r w:rsidR="00221778">
        <w:rPr>
          <w:b/>
          <w:sz w:val="22"/>
          <w:szCs w:val="22"/>
          <w:u w:val="single"/>
        </w:rPr>
        <w:t xml:space="preserve"> color and/or</w:t>
      </w:r>
      <w:r w:rsidRPr="00ED404A">
        <w:rPr>
          <w:b/>
          <w:sz w:val="22"/>
          <w:szCs w:val="22"/>
          <w:u w:val="single"/>
        </w:rPr>
        <w:t xml:space="preserve"> bold text or additional spaces except as shown.</w:t>
      </w:r>
    </w:p>
    <w:p w14:paraId="4035E3AA" w14:textId="77777777" w:rsidR="000843F8" w:rsidRDefault="000843F8" w:rsidP="00D4724D">
      <w:pPr>
        <w:rPr>
          <w:i/>
          <w:sz w:val="22"/>
          <w:szCs w:val="22"/>
        </w:rPr>
      </w:pPr>
    </w:p>
    <w:p w14:paraId="5A397229" w14:textId="6BD407A3" w:rsidR="00D4724D" w:rsidRPr="005815EA" w:rsidRDefault="00D4724D" w:rsidP="00D4724D">
      <w:pPr>
        <w:rPr>
          <w:i/>
          <w:sz w:val="22"/>
          <w:szCs w:val="22"/>
        </w:rPr>
      </w:pPr>
      <w:r w:rsidRPr="005815EA">
        <w:rPr>
          <w:i/>
          <w:sz w:val="22"/>
          <w:szCs w:val="22"/>
        </w:rPr>
        <w:t>Legal ad begins here</w:t>
      </w:r>
    </w:p>
    <w:p w14:paraId="46BF938C" w14:textId="3BD19D46" w:rsidR="00796B8A" w:rsidRDefault="00E36963" w:rsidP="00796B8A">
      <w:pPr>
        <w:rPr>
          <w:rFonts w:eastAsiaTheme="minorEastAsia"/>
          <w:sz w:val="22"/>
          <w:szCs w:val="22"/>
        </w:rPr>
      </w:pPr>
      <w:r w:rsidRPr="00D655FE">
        <w:rPr>
          <w:b/>
          <w:bCs/>
          <w:sz w:val="20"/>
          <w:szCs w:val="20"/>
        </w:rPr>
        <w:t xml:space="preserve">NEW HAVEN CITY PLAN COMMISSION-NOTICE OF DECISIONS </w:t>
      </w:r>
      <w:r w:rsidR="00796B8A">
        <w:rPr>
          <w:b/>
          <w:bCs/>
          <w:sz w:val="20"/>
          <w:szCs w:val="20"/>
        </w:rPr>
        <w:t>March 20</w:t>
      </w:r>
      <w:r w:rsidR="00F97721" w:rsidRPr="00D655FE">
        <w:rPr>
          <w:b/>
          <w:bCs/>
          <w:sz w:val="20"/>
          <w:szCs w:val="20"/>
        </w:rPr>
        <w:t>, 2024</w:t>
      </w:r>
      <w:r w:rsidR="00456B6C" w:rsidRPr="00D655FE">
        <w:rPr>
          <w:sz w:val="20"/>
          <w:szCs w:val="20"/>
        </w:rPr>
        <w:t>.</w:t>
      </w:r>
      <w:r w:rsidR="00D655FE">
        <w:rPr>
          <w:sz w:val="20"/>
          <w:szCs w:val="20"/>
        </w:rPr>
        <w:t xml:space="preserve"> </w:t>
      </w:r>
      <w:r w:rsidR="00796B8A">
        <w:rPr>
          <w:i/>
          <w:iCs/>
          <w:sz w:val="22"/>
          <w:szCs w:val="22"/>
        </w:rPr>
        <w:t>Approved</w:t>
      </w:r>
      <w:r w:rsidR="00D153F7">
        <w:rPr>
          <w:i/>
          <w:iCs/>
          <w:sz w:val="22"/>
          <w:szCs w:val="22"/>
        </w:rPr>
        <w:t xml:space="preserve"> with conditions</w:t>
      </w:r>
      <w:r w:rsidR="00D655FE" w:rsidRPr="00D655FE">
        <w:rPr>
          <w:i/>
          <w:iCs/>
          <w:sz w:val="20"/>
          <w:szCs w:val="20"/>
        </w:rPr>
        <w:t xml:space="preserve">: </w:t>
      </w:r>
      <w:r w:rsidR="00D655FE" w:rsidRPr="00D655FE">
        <w:rPr>
          <w:rFonts w:eastAsiaTheme="minorEastAsia"/>
          <w:sz w:val="22"/>
          <w:szCs w:val="22"/>
        </w:rPr>
        <w:t>164</w:t>
      </w:r>
      <w:r w:rsidR="00796B8A">
        <w:rPr>
          <w:rFonts w:eastAsiaTheme="minorEastAsia"/>
          <w:sz w:val="22"/>
          <w:szCs w:val="22"/>
        </w:rPr>
        <w:t>8</w:t>
      </w:r>
      <w:r w:rsidR="00D655FE" w:rsidRPr="00D655FE">
        <w:rPr>
          <w:rFonts w:eastAsiaTheme="minorEastAsia"/>
          <w:sz w:val="22"/>
          <w:szCs w:val="22"/>
        </w:rPr>
        <w:t>-01</w:t>
      </w:r>
      <w:r w:rsidR="00D655FE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8 WHALLEY AVENUE. MBLU: 296 0285 00300. (Owner/Applicant: 8 Whalley Avenue LLC; Agent: Ben Trachten, Trachten Law Firm LLC)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Site Plan Review for construction of a five-story building with three residential units and commercial use on the ground floor, in the Commercial Gateway District.</w:t>
      </w:r>
      <w:r w:rsidR="00D153F7">
        <w:rPr>
          <w:rFonts w:eastAsiaTheme="minorEastAsia"/>
          <w:sz w:val="22"/>
          <w:szCs w:val="22"/>
        </w:rPr>
        <w:t xml:space="preserve"> </w:t>
      </w:r>
      <w:r w:rsidR="00D153F7">
        <w:rPr>
          <w:i/>
          <w:iCs/>
          <w:sz w:val="22"/>
          <w:szCs w:val="22"/>
        </w:rPr>
        <w:t>Approved</w:t>
      </w:r>
      <w:r w:rsidR="00D153F7">
        <w:rPr>
          <w:i/>
          <w:iCs/>
          <w:sz w:val="22"/>
          <w:szCs w:val="22"/>
        </w:rPr>
        <w:t xml:space="preserve">: </w:t>
      </w:r>
      <w:r w:rsidR="00796B8A">
        <w:rPr>
          <w:rFonts w:eastAsiaTheme="minorEastAsia"/>
          <w:sz w:val="22"/>
          <w:szCs w:val="22"/>
        </w:rPr>
        <w:t xml:space="preserve">1648-02 </w:t>
      </w:r>
      <w:r w:rsidR="00796B8A" w:rsidRPr="00796B8A">
        <w:rPr>
          <w:rFonts w:eastAsiaTheme="minorEastAsia"/>
          <w:sz w:val="22"/>
          <w:szCs w:val="22"/>
        </w:rPr>
        <w:t>280 BLAKE STREET.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MBLU: 356 2249 00800</w:t>
      </w:r>
      <w:r w:rsidR="00796B8A">
        <w:rPr>
          <w:rFonts w:eastAsiaTheme="minorEastAsia"/>
          <w:sz w:val="22"/>
          <w:szCs w:val="22"/>
        </w:rPr>
        <w:t xml:space="preserve"> (</w:t>
      </w:r>
      <w:r w:rsidR="00796B8A" w:rsidRPr="00796B8A">
        <w:rPr>
          <w:rFonts w:eastAsiaTheme="minorEastAsia"/>
          <w:sz w:val="22"/>
          <w:szCs w:val="22"/>
        </w:rPr>
        <w:t>Owner/Applicant: Peachy &amp; Lala Productions, LLC; Agent: Attorney Marjorie Shansky</w:t>
      </w:r>
      <w:r w:rsidR="00796B8A">
        <w:rPr>
          <w:rFonts w:eastAsiaTheme="minorEastAsia"/>
          <w:sz w:val="22"/>
          <w:szCs w:val="22"/>
        </w:rPr>
        <w:t xml:space="preserve">) </w:t>
      </w:r>
      <w:r w:rsidR="00796B8A" w:rsidRPr="00796B8A">
        <w:rPr>
          <w:rFonts w:eastAsiaTheme="minorEastAsia"/>
          <w:sz w:val="22"/>
          <w:szCs w:val="22"/>
        </w:rPr>
        <w:t>Site plan review for conversion of the subject property into a community-based theater with associated site changes, in the BA Zone.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1648-03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90 RIVER STREET.</w:t>
      </w:r>
      <w:r w:rsidR="00D153F7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MBLUs: 165 0609 00400</w:t>
      </w:r>
      <w:r w:rsidR="00796B8A">
        <w:rPr>
          <w:rFonts w:eastAsiaTheme="minorEastAsia"/>
          <w:sz w:val="22"/>
          <w:szCs w:val="22"/>
        </w:rPr>
        <w:t xml:space="preserve"> (</w:t>
      </w:r>
      <w:r w:rsidR="00796B8A" w:rsidRPr="00796B8A">
        <w:rPr>
          <w:rFonts w:eastAsiaTheme="minorEastAsia"/>
          <w:sz w:val="22"/>
          <w:szCs w:val="22"/>
        </w:rPr>
        <w:t>Owner: 90 River Street LLC; Applicant: Klever Pinos; Agent: Benjamin Trachten, Trachten Law Firm LLC</w:t>
      </w:r>
      <w:r w:rsidR="00796B8A">
        <w:rPr>
          <w:rFonts w:eastAsiaTheme="minorEastAsia"/>
          <w:sz w:val="22"/>
          <w:szCs w:val="22"/>
        </w:rPr>
        <w:t xml:space="preserve">) </w:t>
      </w:r>
      <w:r w:rsidR="00796B8A" w:rsidRPr="00796B8A">
        <w:rPr>
          <w:rFonts w:eastAsiaTheme="minorEastAsia"/>
          <w:sz w:val="22"/>
          <w:szCs w:val="22"/>
        </w:rPr>
        <w:t>Coastal site plan review for an indoor soccer recreation facility in the IM zone.</w:t>
      </w:r>
      <w:r w:rsidR="00796B8A">
        <w:rPr>
          <w:rFonts w:eastAsiaTheme="minorEastAsia"/>
          <w:sz w:val="22"/>
          <w:szCs w:val="22"/>
        </w:rPr>
        <w:t xml:space="preserve"> 1648-04 </w:t>
      </w:r>
      <w:r w:rsidR="00796B8A" w:rsidRPr="00796B8A">
        <w:rPr>
          <w:rFonts w:eastAsiaTheme="minorEastAsia"/>
          <w:sz w:val="22"/>
          <w:szCs w:val="22"/>
        </w:rPr>
        <w:t>165, 223, 243, 285, 301 PROSPECT STREET; 320, 340, 360 EDWARDS STREET; 180, 256, 260 WHITNEY AVENUE; 21 SACHEM STREET.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YALE UNIVERSITY GEOTHERMAL SYSTEM – SCIENCE HILL.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MBLU</w:t>
      </w:r>
      <w:r w:rsidR="00796B8A">
        <w:rPr>
          <w:rFonts w:eastAsiaTheme="minorEastAsia"/>
          <w:sz w:val="22"/>
          <w:szCs w:val="22"/>
        </w:rPr>
        <w:t>s</w:t>
      </w:r>
      <w:r w:rsidR="00796B8A" w:rsidRPr="00796B8A">
        <w:rPr>
          <w:rFonts w:eastAsiaTheme="minorEastAsia"/>
          <w:sz w:val="22"/>
          <w:szCs w:val="22"/>
        </w:rPr>
        <w:t>: 245 0363 00100; 245 0363 00200; 245 0363 00201; 245 0363 00300; 245 0363 00400; 245 0363 00500; 245 0363 00501; 245 0363 00600; 245 0363 00800; 245 0363 00900; 245 0363 01100; 245 0363 01200; 245 0363 01201; 245 0363 01300</w:t>
      </w:r>
      <w:r w:rsidR="00796B8A">
        <w:rPr>
          <w:rFonts w:eastAsiaTheme="minorEastAsia"/>
          <w:sz w:val="22"/>
          <w:szCs w:val="22"/>
        </w:rPr>
        <w:t xml:space="preserve"> (</w:t>
      </w:r>
      <w:r w:rsidR="00796B8A" w:rsidRPr="00796B8A">
        <w:rPr>
          <w:rFonts w:eastAsiaTheme="minorEastAsia"/>
          <w:sz w:val="22"/>
          <w:szCs w:val="22"/>
        </w:rPr>
        <w:t>Owner/Applicant: Yale University; Agent: Stephen Brown, Yale University</w:t>
      </w:r>
      <w:r w:rsidR="00796B8A">
        <w:rPr>
          <w:rFonts w:eastAsiaTheme="minorEastAsia"/>
          <w:sz w:val="22"/>
          <w:szCs w:val="22"/>
        </w:rPr>
        <w:t xml:space="preserve">) </w:t>
      </w:r>
      <w:r w:rsidR="00796B8A" w:rsidRPr="00796B8A">
        <w:rPr>
          <w:rFonts w:eastAsiaTheme="minorEastAsia"/>
          <w:sz w:val="22"/>
          <w:szCs w:val="22"/>
        </w:rPr>
        <w:t>Site plan review for the installation of the initial phase of a below-ground geothermal system and associated site</w:t>
      </w:r>
      <w:r w:rsidR="00D153F7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improvements in the RH-2 zone (includes PDU 105).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(Block bounded by Prospect Street, Edwards Street, Whitney Avenue and Sachem Street)</w:t>
      </w:r>
      <w:r w:rsidR="00796B8A">
        <w:rPr>
          <w:rFonts w:eastAsiaTheme="minorEastAsia"/>
          <w:sz w:val="22"/>
          <w:szCs w:val="22"/>
        </w:rPr>
        <w:t xml:space="preserve">. 1648-05 </w:t>
      </w:r>
      <w:r w:rsidR="00796B8A" w:rsidRPr="00796B8A">
        <w:rPr>
          <w:rFonts w:eastAsiaTheme="minorEastAsia"/>
          <w:sz w:val="22"/>
          <w:szCs w:val="22"/>
        </w:rPr>
        <w:t>149 LEGION AVENUE.</w:t>
      </w:r>
      <w:r w:rsidR="00796B8A">
        <w:rPr>
          <w:rFonts w:eastAsiaTheme="minorEastAsia"/>
          <w:sz w:val="22"/>
          <w:szCs w:val="22"/>
        </w:rPr>
        <w:t xml:space="preserve"> </w:t>
      </w:r>
      <w:r w:rsidR="00796B8A" w:rsidRPr="00796B8A">
        <w:rPr>
          <w:rFonts w:eastAsiaTheme="minorEastAsia"/>
          <w:sz w:val="22"/>
          <w:szCs w:val="22"/>
        </w:rPr>
        <w:t>MBLU: 315 1287 00102</w:t>
      </w:r>
      <w:r w:rsidR="00796B8A">
        <w:rPr>
          <w:rFonts w:eastAsiaTheme="minorEastAsia"/>
          <w:sz w:val="22"/>
          <w:szCs w:val="22"/>
        </w:rPr>
        <w:t xml:space="preserve"> (</w:t>
      </w:r>
      <w:r w:rsidR="00796B8A" w:rsidRPr="00796B8A">
        <w:rPr>
          <w:rFonts w:eastAsiaTheme="minorEastAsia"/>
          <w:sz w:val="22"/>
          <w:szCs w:val="22"/>
        </w:rPr>
        <w:t>Owner: Larry J. Stubbs, LPRI MLK New Haven, LLC; Applicant: Yves-Georges A. Joseph II, Principal, RJ Development + Advisors LLC; Agent: Kathryn Gagnon, PE, Langan</w:t>
      </w:r>
      <w:r w:rsidR="00796B8A">
        <w:rPr>
          <w:rFonts w:eastAsiaTheme="minorEastAsia"/>
          <w:sz w:val="22"/>
          <w:szCs w:val="22"/>
        </w:rPr>
        <w:t xml:space="preserve">) </w:t>
      </w:r>
      <w:r w:rsidR="00796B8A" w:rsidRPr="00796B8A">
        <w:rPr>
          <w:rFonts w:eastAsiaTheme="minorEastAsia"/>
          <w:sz w:val="22"/>
          <w:szCs w:val="22"/>
        </w:rPr>
        <w:t>Site plan for the final phase of the previously approved (2014) masterplan for the block bound by MLK Boulevard, Legion Avenue, Orchard Street and Dwight Street. The project is a proposed +/- 47,000 SF medical office building with associated site upgrades, drainage and utility infrastructure, in the BA and BD-2 Zones.</w:t>
      </w:r>
      <w:r w:rsidR="00796B8A">
        <w:rPr>
          <w:rFonts w:eastAsiaTheme="minorEastAsia"/>
          <w:sz w:val="22"/>
          <w:szCs w:val="22"/>
        </w:rPr>
        <w:t xml:space="preserve"> 1648-06 </w:t>
      </w:r>
      <w:r w:rsidR="00796B8A" w:rsidRPr="00796B8A">
        <w:rPr>
          <w:rFonts w:eastAsiaTheme="minorEastAsia"/>
          <w:sz w:val="22"/>
          <w:szCs w:val="22"/>
        </w:rPr>
        <w:t>25 FLINT STREET. MBLU: 133 1054 01000</w:t>
      </w:r>
      <w:r w:rsidR="00796B8A">
        <w:rPr>
          <w:rFonts w:eastAsiaTheme="minorEastAsia"/>
          <w:sz w:val="22"/>
          <w:szCs w:val="22"/>
        </w:rPr>
        <w:t xml:space="preserve"> (</w:t>
      </w:r>
      <w:r w:rsidR="00796B8A" w:rsidRPr="00796B8A">
        <w:rPr>
          <w:rFonts w:eastAsiaTheme="minorEastAsia"/>
          <w:sz w:val="22"/>
          <w:szCs w:val="22"/>
        </w:rPr>
        <w:t>Owner/Applicant: Friends Center for Children Inc.; Applicant: Benjamin Trachten, Trachten Law Firm LLC</w:t>
      </w:r>
      <w:r w:rsidR="00796B8A">
        <w:rPr>
          <w:rFonts w:eastAsiaTheme="minorEastAsia"/>
          <w:sz w:val="22"/>
          <w:szCs w:val="22"/>
        </w:rPr>
        <w:t>) Special Permit to p</w:t>
      </w:r>
      <w:r w:rsidR="00796B8A" w:rsidRPr="00796B8A">
        <w:rPr>
          <w:rFonts w:eastAsiaTheme="minorEastAsia"/>
          <w:sz w:val="22"/>
          <w:szCs w:val="22"/>
        </w:rPr>
        <w:t>ermit a dynamic display sign in the BA Zone.</w:t>
      </w:r>
    </w:p>
    <w:p w14:paraId="628BCA80" w14:textId="7E4E1EC0" w:rsidR="00CD523F" w:rsidRDefault="00D4724D" w:rsidP="00D4724D">
      <w:pPr>
        <w:rPr>
          <w:color w:val="000000"/>
          <w:sz w:val="22"/>
          <w:szCs w:val="22"/>
        </w:rPr>
      </w:pPr>
      <w:r w:rsidRPr="003239F9">
        <w:rPr>
          <w:i/>
          <w:sz w:val="22"/>
          <w:szCs w:val="22"/>
        </w:rPr>
        <w:t xml:space="preserve">Legal ad ends here </w:t>
      </w:r>
    </w:p>
    <w:p w14:paraId="15FE9FE4" w14:textId="77777777" w:rsidR="00D153F7" w:rsidRPr="00D153F7" w:rsidRDefault="00D153F7" w:rsidP="00D4724D">
      <w:pPr>
        <w:rPr>
          <w:color w:val="000000"/>
          <w:sz w:val="22"/>
          <w:szCs w:val="22"/>
        </w:rPr>
      </w:pPr>
    </w:p>
    <w:p w14:paraId="5AF9FAF4" w14:textId="3E40FED2" w:rsidR="00EA0497" w:rsidRDefault="007653BE" w:rsidP="00EA0497">
      <w:r>
        <w:lastRenderedPageBreak/>
        <w:t>Fatima Cecunjanin</w:t>
      </w:r>
      <w:r w:rsidR="00D4724D" w:rsidRPr="00245902">
        <w:t>, City Plan Dept. (203-</w:t>
      </w:r>
      <w:r w:rsidR="006D6851">
        <w:t>901</w:t>
      </w:r>
      <w:r w:rsidR="001F413E">
        <w:t>-</w:t>
      </w:r>
      <w:r w:rsidR="006D6851">
        <w:t>7785</w:t>
      </w:r>
      <w:r w:rsidR="00D4724D" w:rsidRPr="00245902">
        <w:t>)</w:t>
      </w:r>
      <w:r w:rsidR="00D4724D">
        <w:t xml:space="preserve"> </w:t>
      </w:r>
      <w:r w:rsidR="00D4724D" w:rsidRPr="00245902">
        <w:t>165 Church St, 5</w:t>
      </w:r>
      <w:r w:rsidR="00D4724D" w:rsidRPr="00245902">
        <w:rPr>
          <w:vertAlign w:val="superscript"/>
        </w:rPr>
        <w:t>th</w:t>
      </w:r>
      <w:r w:rsidR="00D4724D" w:rsidRPr="00245902">
        <w:t xml:space="preserve"> Floor</w:t>
      </w:r>
      <w:r w:rsidR="00D4724D">
        <w:t xml:space="preserve"> </w:t>
      </w:r>
      <w:r w:rsidR="00D4724D" w:rsidRPr="00245902">
        <w:t>New Haven, CT 06510</w:t>
      </w:r>
      <w:r w:rsidR="00D4724D">
        <w:t xml:space="preserve">. </w:t>
      </w:r>
      <w:hyperlink r:id="rId12" w:history="1">
        <w:r w:rsidRPr="005E7086">
          <w:rPr>
            <w:rStyle w:val="Hyperlink"/>
            <w:i/>
            <w:sz w:val="22"/>
            <w:szCs w:val="22"/>
          </w:rPr>
          <w:t>fcecunjanin@newhavenct.gov</w:t>
        </w:r>
      </w:hyperlink>
    </w:p>
    <w:p w14:paraId="61A566FD" w14:textId="471C2193" w:rsidR="001A788C" w:rsidRDefault="00D4724D" w:rsidP="00364C31">
      <w:pPr>
        <w:rPr>
          <w:sz w:val="22"/>
          <w:szCs w:val="22"/>
        </w:rPr>
      </w:pPr>
      <w:r w:rsidRPr="00EA0497">
        <w:rPr>
          <w:b/>
          <w:sz w:val="22"/>
          <w:szCs w:val="22"/>
        </w:rPr>
        <w:t xml:space="preserve">Note: Please send </w:t>
      </w:r>
      <w:r w:rsidR="00A07207" w:rsidRPr="00EA0497">
        <w:rPr>
          <w:b/>
          <w:sz w:val="22"/>
          <w:szCs w:val="22"/>
        </w:rPr>
        <w:t xml:space="preserve">a tear sheet and an </w:t>
      </w:r>
      <w:r w:rsidRPr="00EA0497">
        <w:rPr>
          <w:b/>
          <w:sz w:val="22"/>
          <w:szCs w:val="22"/>
        </w:rPr>
        <w:t>affidavit of publishing date to my attention at the above address.</w:t>
      </w:r>
      <w:r w:rsidR="00364C31">
        <w:rPr>
          <w:b/>
          <w:sz w:val="22"/>
          <w:szCs w:val="22"/>
        </w:rPr>
        <w:t xml:space="preserve"> </w:t>
      </w:r>
      <w:r w:rsidR="002D79D4" w:rsidRPr="00EA0497">
        <w:rPr>
          <w:sz w:val="22"/>
          <w:szCs w:val="22"/>
        </w:rPr>
        <w:t>Please send invoice for notice to Carol Casanova (</w:t>
      </w:r>
      <w:r w:rsidR="004A689B" w:rsidRPr="00EA0497">
        <w:rPr>
          <w:sz w:val="22"/>
          <w:szCs w:val="22"/>
        </w:rPr>
        <w:t>203-946-6379,</w:t>
      </w:r>
      <w:r w:rsidR="00805756" w:rsidRPr="00EA0497">
        <w:rPr>
          <w:sz w:val="22"/>
          <w:szCs w:val="22"/>
        </w:rPr>
        <w:t xml:space="preserve"> </w:t>
      </w:r>
      <w:hyperlink r:id="rId13" w:history="1">
        <w:r w:rsidR="00364C31" w:rsidRPr="007A7B7B">
          <w:rPr>
            <w:rStyle w:val="Hyperlink"/>
            <w:sz w:val="22"/>
            <w:szCs w:val="22"/>
          </w:rPr>
          <w:t>CCasanova@newhavenct.gov</w:t>
        </w:r>
      </w:hyperlink>
      <w:r w:rsidR="004A689B" w:rsidRPr="00EA0497">
        <w:rPr>
          <w:sz w:val="22"/>
          <w:szCs w:val="22"/>
        </w:rPr>
        <w:t>)</w:t>
      </w:r>
    </w:p>
    <w:p w14:paraId="1D40E7AF" w14:textId="77777777" w:rsidR="00417F16" w:rsidRDefault="00417F16" w:rsidP="00364C31">
      <w:pPr>
        <w:rPr>
          <w:sz w:val="22"/>
          <w:szCs w:val="22"/>
        </w:rPr>
      </w:pPr>
    </w:p>
    <w:sectPr w:rsidR="00417F16" w:rsidSect="00EA0497">
      <w:footerReference w:type="default" r:id="rId14"/>
      <w:pgSz w:w="12240" w:h="15840"/>
      <w:pgMar w:top="14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E67E8" w14:textId="77777777" w:rsidR="00063DE6" w:rsidRDefault="00063DE6" w:rsidP="00D4724D">
      <w:r>
        <w:separator/>
      </w:r>
    </w:p>
  </w:endnote>
  <w:endnote w:type="continuationSeparator" w:id="0">
    <w:p w14:paraId="376C69F9" w14:textId="77777777" w:rsidR="00063DE6" w:rsidRDefault="00063DE6" w:rsidP="00D47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1905" w14:textId="77777777" w:rsidR="00D4724D" w:rsidRDefault="00D4724D" w:rsidP="00D4724D">
    <w:pPr>
      <w:pStyle w:val="Footer"/>
      <w:rPr>
        <w:sz w:val="20"/>
        <w:szCs w:val="20"/>
      </w:rPr>
    </w:pPr>
  </w:p>
  <w:p w14:paraId="6AC0BAA4" w14:textId="3821EA44" w:rsidR="00D4724D" w:rsidRPr="00461E7F" w:rsidRDefault="0079478A" w:rsidP="00D4724D">
    <w:pPr>
      <w:pStyle w:val="Footer"/>
      <w:rPr>
        <w:sz w:val="20"/>
        <w:szCs w:val="20"/>
      </w:rPr>
    </w:pPr>
    <w:r>
      <w:rPr>
        <w:sz w:val="20"/>
        <w:szCs w:val="20"/>
      </w:rPr>
      <w:t>1</w:t>
    </w:r>
    <w:r w:rsidR="00EC7A84">
      <w:rPr>
        <w:sz w:val="20"/>
        <w:szCs w:val="20"/>
      </w:rPr>
      <w:t>6</w:t>
    </w:r>
    <w:r w:rsidR="00F97721">
      <w:rPr>
        <w:sz w:val="20"/>
        <w:szCs w:val="20"/>
      </w:rPr>
      <w:t>44</w:t>
    </w:r>
    <w:r w:rsidR="00D4724D">
      <w:rPr>
        <w:sz w:val="20"/>
        <w:szCs w:val="20"/>
      </w:rPr>
      <w:t xml:space="preserve"> </w:t>
    </w:r>
    <w:r w:rsidR="00E1023E">
      <w:rPr>
        <w:sz w:val="20"/>
        <w:szCs w:val="20"/>
      </w:rPr>
      <w:t>CPC</w:t>
    </w:r>
    <w:r w:rsidR="00D4724D">
      <w:rPr>
        <w:sz w:val="20"/>
        <w:szCs w:val="20"/>
      </w:rPr>
      <w:t xml:space="preserve"> Notice</w:t>
    </w:r>
    <w:r w:rsidR="00E1023E">
      <w:rPr>
        <w:sz w:val="20"/>
        <w:szCs w:val="20"/>
      </w:rPr>
      <w:t xml:space="preserve"> of Decision</w:t>
    </w:r>
    <w:r w:rsidR="00D4724D" w:rsidRPr="00461E7F">
      <w:rPr>
        <w:sz w:val="20"/>
        <w:szCs w:val="20"/>
      </w:rPr>
      <w:t>.doc</w:t>
    </w:r>
    <w:r w:rsidR="00D4724D">
      <w:rPr>
        <w:sz w:val="20"/>
        <w:szCs w:val="20"/>
      </w:rPr>
      <w:t>x</w:t>
    </w:r>
  </w:p>
  <w:p w14:paraId="7EC52002" w14:textId="77777777" w:rsidR="00D4724D" w:rsidRDefault="00D47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0FC87" w14:textId="77777777" w:rsidR="00063DE6" w:rsidRDefault="00063DE6" w:rsidP="00D4724D">
      <w:r>
        <w:separator/>
      </w:r>
    </w:p>
  </w:footnote>
  <w:footnote w:type="continuationSeparator" w:id="0">
    <w:p w14:paraId="1029D4F3" w14:textId="77777777" w:rsidR="00063DE6" w:rsidRDefault="00063DE6" w:rsidP="00D472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57A4"/>
    <w:multiLevelType w:val="hybridMultilevel"/>
    <w:tmpl w:val="D1D21D1A"/>
    <w:lvl w:ilvl="0" w:tplc="E3826E8E">
      <w:start w:val="1"/>
      <w:numFmt w:val="decimal"/>
      <w:lvlText w:val="%1."/>
      <w:lvlJc w:val="left"/>
      <w:pPr>
        <w:ind w:left="900" w:hanging="360"/>
      </w:pPr>
      <w:rPr>
        <w:rFonts w:hint="default"/>
        <w:u w:val="single"/>
      </w:rPr>
    </w:lvl>
    <w:lvl w:ilvl="1" w:tplc="CCC2BA7E" w:tentative="1">
      <w:start w:val="1"/>
      <w:numFmt w:val="lowerLetter"/>
      <w:lvlText w:val="%2."/>
      <w:lvlJc w:val="left"/>
      <w:pPr>
        <w:ind w:left="1440" w:hanging="360"/>
      </w:pPr>
    </w:lvl>
    <w:lvl w:ilvl="2" w:tplc="FED6DEDA" w:tentative="1">
      <w:start w:val="1"/>
      <w:numFmt w:val="lowerRoman"/>
      <w:lvlText w:val="%3."/>
      <w:lvlJc w:val="right"/>
      <w:pPr>
        <w:ind w:left="2160" w:hanging="180"/>
      </w:pPr>
    </w:lvl>
    <w:lvl w:ilvl="3" w:tplc="1490320E" w:tentative="1">
      <w:start w:val="1"/>
      <w:numFmt w:val="decimal"/>
      <w:lvlText w:val="%4."/>
      <w:lvlJc w:val="left"/>
      <w:pPr>
        <w:ind w:left="2880" w:hanging="360"/>
      </w:pPr>
    </w:lvl>
    <w:lvl w:ilvl="4" w:tplc="951CFBE2" w:tentative="1">
      <w:start w:val="1"/>
      <w:numFmt w:val="lowerLetter"/>
      <w:lvlText w:val="%5."/>
      <w:lvlJc w:val="left"/>
      <w:pPr>
        <w:ind w:left="3600" w:hanging="360"/>
      </w:pPr>
    </w:lvl>
    <w:lvl w:ilvl="5" w:tplc="B29EDA9C" w:tentative="1">
      <w:start w:val="1"/>
      <w:numFmt w:val="lowerRoman"/>
      <w:lvlText w:val="%6."/>
      <w:lvlJc w:val="right"/>
      <w:pPr>
        <w:ind w:left="4320" w:hanging="180"/>
      </w:pPr>
    </w:lvl>
    <w:lvl w:ilvl="6" w:tplc="2F1CB3CE" w:tentative="1">
      <w:start w:val="1"/>
      <w:numFmt w:val="decimal"/>
      <w:lvlText w:val="%7."/>
      <w:lvlJc w:val="left"/>
      <w:pPr>
        <w:ind w:left="5040" w:hanging="360"/>
      </w:pPr>
    </w:lvl>
    <w:lvl w:ilvl="7" w:tplc="74789488" w:tentative="1">
      <w:start w:val="1"/>
      <w:numFmt w:val="lowerLetter"/>
      <w:lvlText w:val="%8."/>
      <w:lvlJc w:val="left"/>
      <w:pPr>
        <w:ind w:left="5760" w:hanging="360"/>
      </w:pPr>
    </w:lvl>
    <w:lvl w:ilvl="8" w:tplc="C2B65E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E2A08"/>
    <w:multiLevelType w:val="hybridMultilevel"/>
    <w:tmpl w:val="1ACEB2E0"/>
    <w:lvl w:ilvl="0" w:tplc="C35AEB7A">
      <w:start w:val="1"/>
      <w:numFmt w:val="upperRoman"/>
      <w:lvlText w:val="%1."/>
      <w:lvlJc w:val="righ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C7B41"/>
    <w:multiLevelType w:val="hybridMultilevel"/>
    <w:tmpl w:val="801A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693828">
    <w:abstractNumId w:val="0"/>
  </w:num>
  <w:num w:numId="2" w16cid:durableId="438449796">
    <w:abstractNumId w:val="2"/>
  </w:num>
  <w:num w:numId="3" w16cid:durableId="3642529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314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ewNLQ0MDE2NTRS0lEKTi0uzszPAykwrgUAyEU2XSwAAAA="/>
  </w:docVars>
  <w:rsids>
    <w:rsidRoot w:val="00D4724D"/>
    <w:rsid w:val="00004F89"/>
    <w:rsid w:val="00027B40"/>
    <w:rsid w:val="0003671E"/>
    <w:rsid w:val="00051722"/>
    <w:rsid w:val="00063DE6"/>
    <w:rsid w:val="0007716F"/>
    <w:rsid w:val="000843F8"/>
    <w:rsid w:val="000926AF"/>
    <w:rsid w:val="000966C6"/>
    <w:rsid w:val="000C36F3"/>
    <w:rsid w:val="000C42E8"/>
    <w:rsid w:val="000D7049"/>
    <w:rsid w:val="000E3FF7"/>
    <w:rsid w:val="000E5322"/>
    <w:rsid w:val="00110D4C"/>
    <w:rsid w:val="00121E7C"/>
    <w:rsid w:val="001308EA"/>
    <w:rsid w:val="00133D0D"/>
    <w:rsid w:val="00153B5A"/>
    <w:rsid w:val="00155F51"/>
    <w:rsid w:val="0016363D"/>
    <w:rsid w:val="0016502A"/>
    <w:rsid w:val="00175C33"/>
    <w:rsid w:val="00182A17"/>
    <w:rsid w:val="00185D71"/>
    <w:rsid w:val="001A1D78"/>
    <w:rsid w:val="001A788C"/>
    <w:rsid w:val="001B711C"/>
    <w:rsid w:val="001E1B87"/>
    <w:rsid w:val="001F413E"/>
    <w:rsid w:val="00200223"/>
    <w:rsid w:val="00216FAC"/>
    <w:rsid w:val="00221778"/>
    <w:rsid w:val="002251CE"/>
    <w:rsid w:val="00230023"/>
    <w:rsid w:val="002645AB"/>
    <w:rsid w:val="002721B5"/>
    <w:rsid w:val="00274EE5"/>
    <w:rsid w:val="002809C7"/>
    <w:rsid w:val="00281897"/>
    <w:rsid w:val="002C7438"/>
    <w:rsid w:val="002D65F8"/>
    <w:rsid w:val="002D79D4"/>
    <w:rsid w:val="002E1A8B"/>
    <w:rsid w:val="002E77E8"/>
    <w:rsid w:val="00300E35"/>
    <w:rsid w:val="003027B2"/>
    <w:rsid w:val="00321F99"/>
    <w:rsid w:val="003239F9"/>
    <w:rsid w:val="00331220"/>
    <w:rsid w:val="00337F20"/>
    <w:rsid w:val="00345A98"/>
    <w:rsid w:val="0035678B"/>
    <w:rsid w:val="003601BE"/>
    <w:rsid w:val="00364C31"/>
    <w:rsid w:val="003738FC"/>
    <w:rsid w:val="00397297"/>
    <w:rsid w:val="003B08B9"/>
    <w:rsid w:val="003B3642"/>
    <w:rsid w:val="003C7391"/>
    <w:rsid w:val="003D375B"/>
    <w:rsid w:val="003F6186"/>
    <w:rsid w:val="003F6736"/>
    <w:rsid w:val="003F6D2E"/>
    <w:rsid w:val="00402538"/>
    <w:rsid w:val="00417F16"/>
    <w:rsid w:val="00423D38"/>
    <w:rsid w:val="00426266"/>
    <w:rsid w:val="00456B6C"/>
    <w:rsid w:val="00464681"/>
    <w:rsid w:val="00483E9F"/>
    <w:rsid w:val="004926E1"/>
    <w:rsid w:val="0049679F"/>
    <w:rsid w:val="004A5FF7"/>
    <w:rsid w:val="004A689B"/>
    <w:rsid w:val="004C0013"/>
    <w:rsid w:val="004C7606"/>
    <w:rsid w:val="0050557F"/>
    <w:rsid w:val="00537B97"/>
    <w:rsid w:val="00544A0F"/>
    <w:rsid w:val="005871CA"/>
    <w:rsid w:val="005A7CD1"/>
    <w:rsid w:val="005C5818"/>
    <w:rsid w:val="005D1EA9"/>
    <w:rsid w:val="005D25D5"/>
    <w:rsid w:val="005F06AE"/>
    <w:rsid w:val="005F0BE9"/>
    <w:rsid w:val="005F21B7"/>
    <w:rsid w:val="005F2925"/>
    <w:rsid w:val="005F2B9C"/>
    <w:rsid w:val="00610530"/>
    <w:rsid w:val="00613B9C"/>
    <w:rsid w:val="00615724"/>
    <w:rsid w:val="00633AC6"/>
    <w:rsid w:val="0063513B"/>
    <w:rsid w:val="00636BF4"/>
    <w:rsid w:val="006549BD"/>
    <w:rsid w:val="006643CF"/>
    <w:rsid w:val="00674BF9"/>
    <w:rsid w:val="006A1240"/>
    <w:rsid w:val="006A16FF"/>
    <w:rsid w:val="006B22FE"/>
    <w:rsid w:val="006B696C"/>
    <w:rsid w:val="006D3CFA"/>
    <w:rsid w:val="006D6851"/>
    <w:rsid w:val="006F6485"/>
    <w:rsid w:val="00731433"/>
    <w:rsid w:val="007328CF"/>
    <w:rsid w:val="00732DB2"/>
    <w:rsid w:val="00742D4D"/>
    <w:rsid w:val="007653BE"/>
    <w:rsid w:val="00766C73"/>
    <w:rsid w:val="0079478A"/>
    <w:rsid w:val="00796B8A"/>
    <w:rsid w:val="007A5DEC"/>
    <w:rsid w:val="007B2B38"/>
    <w:rsid w:val="007B5560"/>
    <w:rsid w:val="007B5615"/>
    <w:rsid w:val="007F0C95"/>
    <w:rsid w:val="007F457E"/>
    <w:rsid w:val="00805756"/>
    <w:rsid w:val="00847C04"/>
    <w:rsid w:val="00864FDF"/>
    <w:rsid w:val="0088324E"/>
    <w:rsid w:val="008838B6"/>
    <w:rsid w:val="00890AFF"/>
    <w:rsid w:val="00890FB9"/>
    <w:rsid w:val="00897DC4"/>
    <w:rsid w:val="008A2776"/>
    <w:rsid w:val="008A27B5"/>
    <w:rsid w:val="008A7DE6"/>
    <w:rsid w:val="008B7B53"/>
    <w:rsid w:val="008E1B8E"/>
    <w:rsid w:val="00902AAC"/>
    <w:rsid w:val="00914C19"/>
    <w:rsid w:val="00927395"/>
    <w:rsid w:val="009543AD"/>
    <w:rsid w:val="00957622"/>
    <w:rsid w:val="00965710"/>
    <w:rsid w:val="00980A89"/>
    <w:rsid w:val="00993BFA"/>
    <w:rsid w:val="009A356F"/>
    <w:rsid w:val="009B5212"/>
    <w:rsid w:val="009C2F8D"/>
    <w:rsid w:val="009C34C3"/>
    <w:rsid w:val="009D3C30"/>
    <w:rsid w:val="00A03C81"/>
    <w:rsid w:val="00A0573E"/>
    <w:rsid w:val="00A07207"/>
    <w:rsid w:val="00A1268A"/>
    <w:rsid w:val="00A13361"/>
    <w:rsid w:val="00A210EB"/>
    <w:rsid w:val="00A321C8"/>
    <w:rsid w:val="00A45533"/>
    <w:rsid w:val="00A5638C"/>
    <w:rsid w:val="00A573DB"/>
    <w:rsid w:val="00A86963"/>
    <w:rsid w:val="00A87106"/>
    <w:rsid w:val="00A951C9"/>
    <w:rsid w:val="00AA2A97"/>
    <w:rsid w:val="00AA66F5"/>
    <w:rsid w:val="00AA7E0E"/>
    <w:rsid w:val="00AB5CCE"/>
    <w:rsid w:val="00AE1AF9"/>
    <w:rsid w:val="00AE449E"/>
    <w:rsid w:val="00B07C4D"/>
    <w:rsid w:val="00B46D32"/>
    <w:rsid w:val="00B57333"/>
    <w:rsid w:val="00B610C4"/>
    <w:rsid w:val="00B73A61"/>
    <w:rsid w:val="00B753DD"/>
    <w:rsid w:val="00B762E2"/>
    <w:rsid w:val="00B77686"/>
    <w:rsid w:val="00B857BC"/>
    <w:rsid w:val="00B91482"/>
    <w:rsid w:val="00BA009B"/>
    <w:rsid w:val="00BA22F6"/>
    <w:rsid w:val="00BA7143"/>
    <w:rsid w:val="00BC64CF"/>
    <w:rsid w:val="00BD346C"/>
    <w:rsid w:val="00BF1397"/>
    <w:rsid w:val="00C00D12"/>
    <w:rsid w:val="00C20579"/>
    <w:rsid w:val="00C21B58"/>
    <w:rsid w:val="00C22D44"/>
    <w:rsid w:val="00C27503"/>
    <w:rsid w:val="00C35EE1"/>
    <w:rsid w:val="00C43ABD"/>
    <w:rsid w:val="00C4400F"/>
    <w:rsid w:val="00C72FDC"/>
    <w:rsid w:val="00C82058"/>
    <w:rsid w:val="00C843CA"/>
    <w:rsid w:val="00C970B3"/>
    <w:rsid w:val="00CB0A08"/>
    <w:rsid w:val="00CC206D"/>
    <w:rsid w:val="00CC7634"/>
    <w:rsid w:val="00CD523F"/>
    <w:rsid w:val="00CF21DE"/>
    <w:rsid w:val="00CF2EBD"/>
    <w:rsid w:val="00D01D1B"/>
    <w:rsid w:val="00D03A36"/>
    <w:rsid w:val="00D062BB"/>
    <w:rsid w:val="00D153F7"/>
    <w:rsid w:val="00D23D20"/>
    <w:rsid w:val="00D279ED"/>
    <w:rsid w:val="00D32505"/>
    <w:rsid w:val="00D4154F"/>
    <w:rsid w:val="00D45156"/>
    <w:rsid w:val="00D4724D"/>
    <w:rsid w:val="00D56C05"/>
    <w:rsid w:val="00D655FE"/>
    <w:rsid w:val="00D80891"/>
    <w:rsid w:val="00DA423E"/>
    <w:rsid w:val="00DB0B6F"/>
    <w:rsid w:val="00DC3212"/>
    <w:rsid w:val="00DD2C42"/>
    <w:rsid w:val="00DF4E72"/>
    <w:rsid w:val="00DF7ECB"/>
    <w:rsid w:val="00E07EA3"/>
    <w:rsid w:val="00E1023E"/>
    <w:rsid w:val="00E21B3B"/>
    <w:rsid w:val="00E36963"/>
    <w:rsid w:val="00E4239E"/>
    <w:rsid w:val="00E614FA"/>
    <w:rsid w:val="00E70458"/>
    <w:rsid w:val="00E80885"/>
    <w:rsid w:val="00E839CF"/>
    <w:rsid w:val="00EA0497"/>
    <w:rsid w:val="00EB2144"/>
    <w:rsid w:val="00EC0439"/>
    <w:rsid w:val="00EC7A84"/>
    <w:rsid w:val="00ED5AE5"/>
    <w:rsid w:val="00EF3905"/>
    <w:rsid w:val="00F033C7"/>
    <w:rsid w:val="00F2110D"/>
    <w:rsid w:val="00F26103"/>
    <w:rsid w:val="00F307E0"/>
    <w:rsid w:val="00F53269"/>
    <w:rsid w:val="00F64DDA"/>
    <w:rsid w:val="00F70991"/>
    <w:rsid w:val="00F76595"/>
    <w:rsid w:val="00F85179"/>
    <w:rsid w:val="00F97721"/>
    <w:rsid w:val="00FA21A8"/>
    <w:rsid w:val="00FE7D1F"/>
    <w:rsid w:val="00FF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ity"/>
  <w:shapeDefaults>
    <o:shapedefaults v:ext="edit" spidmax="231425"/>
    <o:shapelayout v:ext="edit">
      <o:idmap v:ext="edit" data="1"/>
    </o:shapelayout>
  </w:shapeDefaults>
  <w:decimalSymbol w:val="."/>
  <w:listSeparator w:val=","/>
  <w14:docId w14:val="3E642154"/>
  <w15:chartTrackingRefBased/>
  <w15:docId w15:val="{1F4AE338-67CC-4E88-B378-3D3DDD684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2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D375B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D4724D"/>
    <w:pPr>
      <w:jc w:val="center"/>
    </w:pPr>
    <w:rPr>
      <w:b/>
      <w:sz w:val="22"/>
      <w:szCs w:val="20"/>
    </w:rPr>
  </w:style>
  <w:style w:type="character" w:customStyle="1" w:styleId="SubtitleChar">
    <w:name w:val="Subtitle Char"/>
    <w:basedOn w:val="DefaultParagraphFont"/>
    <w:link w:val="Subtitle"/>
    <w:rsid w:val="00D4724D"/>
    <w:rPr>
      <w:rFonts w:ascii="Times New Roman" w:eastAsia="Times New Roman" w:hAnsi="Times New Roman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D472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724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D472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24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1F413E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7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3CA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CF21DE"/>
  </w:style>
  <w:style w:type="paragraph" w:styleId="BodyText">
    <w:name w:val="Body Text"/>
    <w:basedOn w:val="Normal"/>
    <w:link w:val="BodyTextChar"/>
    <w:rsid w:val="00E1023E"/>
    <w:pPr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E1023E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E1023E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3D37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3D375B"/>
    <w:pPr>
      <w:jc w:val="center"/>
    </w:pPr>
    <w:rPr>
      <w:rFonts w:eastAsia="Calibri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3D375B"/>
    <w:rPr>
      <w:rFonts w:ascii="Times New Roman" w:eastAsia="Calibri" w:hAnsi="Times New Roman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3D375B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808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8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89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8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89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3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Casanova@newhavenct.go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fcecunjanin@newhavenct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cecunjanin@newhavenct.go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5ED171E556C14F82E9EE7D6AD6ADC0" ma:contentTypeVersion="10" ma:contentTypeDescription="Create a new document." ma:contentTypeScope="" ma:versionID="a457a9f9bff659808beb53fc2da2e7a9">
  <xsd:schema xmlns:xsd="http://www.w3.org/2001/XMLSchema" xmlns:xs="http://www.w3.org/2001/XMLSchema" xmlns:p="http://schemas.microsoft.com/office/2006/metadata/properties" xmlns:ns2="346db972-0b35-4356-939b-7cf22708d79a" xmlns:ns3="060a82f8-d967-4b12-b40e-d98873453ce7" targetNamespace="http://schemas.microsoft.com/office/2006/metadata/properties" ma:root="true" ma:fieldsID="ae91dd10490660335208f57827f3112e" ns2:_="" ns3:_="">
    <xsd:import namespace="346db972-0b35-4356-939b-7cf22708d79a"/>
    <xsd:import namespace="060a82f8-d967-4b12-b40e-d98873453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db972-0b35-4356-939b-7cf22708d7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0a82f8-d967-4b12-b40e-d98873453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084C80-60E2-4CD7-AB6E-08B40C80AE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6CBAAC-F9E1-4993-A43B-D3E7B77FA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173F2C-0BFF-448A-A87F-8CC91868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6db972-0b35-4356-939b-7cf22708d79a"/>
    <ds:schemaRef ds:uri="060a82f8-d967-4b12-b40e-d98873453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ey Davis</dc:creator>
  <cp:keywords/>
  <dc:description/>
  <cp:lastModifiedBy>Fatima Cecunjanin</cp:lastModifiedBy>
  <cp:revision>5</cp:revision>
  <dcterms:created xsi:type="dcterms:W3CDTF">2024-03-20T15:45:00Z</dcterms:created>
  <dcterms:modified xsi:type="dcterms:W3CDTF">2024-03-2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5ED171E556C14F82E9EE7D6AD6ADC0</vt:lpwstr>
  </property>
  <property fmtid="{D5CDD505-2E9C-101B-9397-08002B2CF9AE}" pid="3" name="MSIP_Label_c556900c-5ad4-4f2b-8019-65cb4ed22374_Enabled">
    <vt:lpwstr>true</vt:lpwstr>
  </property>
  <property fmtid="{D5CDD505-2E9C-101B-9397-08002B2CF9AE}" pid="4" name="MSIP_Label_c556900c-5ad4-4f2b-8019-65cb4ed22374_SetDate">
    <vt:lpwstr>2023-12-21T17:11:46Z</vt:lpwstr>
  </property>
  <property fmtid="{D5CDD505-2E9C-101B-9397-08002B2CF9AE}" pid="5" name="MSIP_Label_c556900c-5ad4-4f2b-8019-65cb4ed22374_Method">
    <vt:lpwstr>Standard</vt:lpwstr>
  </property>
  <property fmtid="{D5CDD505-2E9C-101B-9397-08002B2CF9AE}" pid="6" name="MSIP_Label_c556900c-5ad4-4f2b-8019-65cb4ed22374_Name">
    <vt:lpwstr>defa4170-0d19-0005-0004-bc88714345d2</vt:lpwstr>
  </property>
  <property fmtid="{D5CDD505-2E9C-101B-9397-08002B2CF9AE}" pid="7" name="MSIP_Label_c556900c-5ad4-4f2b-8019-65cb4ed22374_SiteId">
    <vt:lpwstr>dd83ce47-326d-4fe9-a0e5-7530887f77ab</vt:lpwstr>
  </property>
  <property fmtid="{D5CDD505-2E9C-101B-9397-08002B2CF9AE}" pid="8" name="MSIP_Label_c556900c-5ad4-4f2b-8019-65cb4ed22374_ActionId">
    <vt:lpwstr>13c4e9b8-e9fc-4418-ac9d-3734e8830ba5</vt:lpwstr>
  </property>
  <property fmtid="{D5CDD505-2E9C-101B-9397-08002B2CF9AE}" pid="9" name="MSIP_Label_c556900c-5ad4-4f2b-8019-65cb4ed22374_ContentBits">
    <vt:lpwstr>0</vt:lpwstr>
  </property>
</Properties>
</file>